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538AA2" w14:textId="17C9F750" w:rsidR="00202B4A" w:rsidRPr="00014F9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014F9A">
        <w:rPr>
          <w:rFonts w:ascii="Arial" w:eastAsia="Arial" w:hAnsi="Arial" w:cs="Arial"/>
          <w:b/>
          <w:sz w:val="20"/>
          <w:szCs w:val="20"/>
        </w:rPr>
        <w:t>Anexo IV</w:t>
      </w:r>
      <w:r w:rsidR="009915A4" w:rsidRPr="00014F9A">
        <w:rPr>
          <w:rFonts w:ascii="Arial" w:eastAsia="Arial" w:hAnsi="Arial" w:cs="Arial"/>
          <w:b/>
          <w:sz w:val="20"/>
          <w:szCs w:val="20"/>
        </w:rPr>
        <w:t xml:space="preserve"> Do Edital nº 0</w:t>
      </w:r>
      <w:r w:rsidR="00345939">
        <w:rPr>
          <w:rFonts w:ascii="Arial" w:eastAsia="Arial" w:hAnsi="Arial" w:cs="Arial"/>
          <w:b/>
          <w:sz w:val="20"/>
          <w:szCs w:val="20"/>
        </w:rPr>
        <w:t>2</w:t>
      </w:r>
      <w:r w:rsidR="00C81EA5">
        <w:rPr>
          <w:rFonts w:ascii="Arial" w:eastAsia="Arial" w:hAnsi="Arial" w:cs="Arial"/>
          <w:b/>
          <w:sz w:val="20"/>
          <w:szCs w:val="20"/>
        </w:rPr>
        <w:t>8</w:t>
      </w:r>
      <w:r w:rsidR="009915A4" w:rsidRPr="00014F9A">
        <w:rPr>
          <w:rFonts w:ascii="Arial" w:eastAsia="Arial" w:hAnsi="Arial" w:cs="Arial"/>
          <w:b/>
          <w:sz w:val="20"/>
          <w:szCs w:val="20"/>
        </w:rPr>
        <w:t>/0202</w:t>
      </w:r>
      <w:r w:rsidR="00345939">
        <w:rPr>
          <w:rFonts w:ascii="Arial" w:eastAsia="Arial" w:hAnsi="Arial" w:cs="Arial"/>
          <w:b/>
          <w:sz w:val="20"/>
          <w:szCs w:val="20"/>
        </w:rPr>
        <w:t>3</w:t>
      </w:r>
      <w:r w:rsidR="009915A4" w:rsidRPr="00014F9A">
        <w:rPr>
          <w:rFonts w:ascii="Arial" w:eastAsia="Arial" w:hAnsi="Arial" w:cs="Arial"/>
          <w:b/>
          <w:sz w:val="20"/>
          <w:szCs w:val="20"/>
        </w:rPr>
        <w:t>-PEQ</w:t>
      </w:r>
    </w:p>
    <w:p w14:paraId="0EFA4158" w14:textId="77777777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B965E8D" w14:textId="7B5635D3" w:rsidR="009915A4" w:rsidRDefault="009915A4" w:rsidP="009915A4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LAUDO MÉDICO PARA INGRESSO NO CURSO DE PÓS-GRADUAÇÃO EM</w:t>
      </w:r>
    </w:p>
    <w:p w14:paraId="02B6409C" w14:textId="50F2BB97" w:rsidR="009915A4" w:rsidRDefault="009915A4" w:rsidP="009915A4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NGENHARIA QUÍMICA DA UNIVERSIDADE ESTADUAL DE MARINGÁ</w:t>
      </w:r>
    </w:p>
    <w:p w14:paraId="0B135DC9" w14:textId="77777777" w:rsidR="009915A4" w:rsidRPr="009915A4" w:rsidRDefault="009915A4" w:rsidP="009915A4">
      <w:pPr>
        <w:pStyle w:val="Default"/>
        <w:jc w:val="center"/>
        <w:rPr>
          <w:sz w:val="22"/>
          <w:szCs w:val="22"/>
        </w:rPr>
      </w:pPr>
    </w:p>
    <w:p w14:paraId="31A9944D" w14:textId="24D95E0A" w:rsidR="00202B4A" w:rsidRPr="009915A4" w:rsidRDefault="009915A4" w:rsidP="009915A4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9915A4">
        <w:rPr>
          <w:rFonts w:ascii="Arial" w:hAnsi="Arial" w:cs="Arial"/>
          <w:sz w:val="22"/>
          <w:szCs w:val="22"/>
        </w:rPr>
        <w:t>Atesto, para os devidos fins, que ____________________________________________, apresenta deficiência(s) ou condição(</w:t>
      </w:r>
      <w:proofErr w:type="spellStart"/>
      <w:r w:rsidRPr="009915A4">
        <w:rPr>
          <w:rFonts w:ascii="Arial" w:hAnsi="Arial" w:cs="Arial"/>
          <w:sz w:val="22"/>
          <w:szCs w:val="22"/>
        </w:rPr>
        <w:t>ões</w:t>
      </w:r>
      <w:proofErr w:type="spellEnd"/>
      <w:r w:rsidRPr="009915A4">
        <w:rPr>
          <w:rFonts w:ascii="Arial" w:hAnsi="Arial" w:cs="Arial"/>
          <w:sz w:val="22"/>
          <w:szCs w:val="22"/>
        </w:rPr>
        <w:t>):</w:t>
      </w:r>
    </w:p>
    <w:p w14:paraId="010197E7" w14:textId="77777777" w:rsidR="009915A4" w:rsidRP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5"/>
        <w:gridCol w:w="1175"/>
        <w:gridCol w:w="1175"/>
        <w:gridCol w:w="1175"/>
        <w:gridCol w:w="1175"/>
        <w:gridCol w:w="1175"/>
        <w:gridCol w:w="1176"/>
        <w:gridCol w:w="1176"/>
      </w:tblGrid>
      <w:tr w:rsidR="009915A4" w:rsidRPr="007F5CF0" w14:paraId="1285B3D4" w14:textId="77777777" w:rsidTr="009915A4"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FCC91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4137BBD4" w14:textId="7B7B122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Física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D961A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79E40E00" w14:textId="7429562A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Mental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1CCC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622F8F41" w14:textId="2FD97557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Visual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7A5F3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6" w:type="dxa"/>
            <w:tcBorders>
              <w:left w:val="single" w:sz="4" w:space="0" w:color="auto"/>
            </w:tcBorders>
          </w:tcPr>
          <w:p w14:paraId="35C6465A" w14:textId="2F9AE60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Auditiva</w:t>
            </w:r>
          </w:p>
        </w:tc>
      </w:tr>
    </w:tbl>
    <w:p w14:paraId="352D2F04" w14:textId="77777777" w:rsid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:rsidRPr="007F5CF0" w14:paraId="3EB47C75" w14:textId="77777777" w:rsidTr="007F5CF0">
        <w:tc>
          <w:tcPr>
            <w:tcW w:w="9402" w:type="dxa"/>
          </w:tcPr>
          <w:p w14:paraId="50D962EA" w14:textId="73BDBC7F" w:rsidR="007F5CF0" w:rsidRP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7F5CF0">
              <w:rPr>
                <w:rFonts w:ascii="Arial" w:hAnsi="Arial" w:cs="Arial"/>
                <w:sz w:val="22"/>
                <w:szCs w:val="22"/>
              </w:rPr>
              <w:t xml:space="preserve">Orientações: Anexar ao laudo médico os exames complementares emitidos nos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últimos doze meses</w:t>
            </w:r>
            <w:r w:rsidRPr="007F5CF0">
              <w:rPr>
                <w:rFonts w:ascii="Arial" w:hAnsi="Arial" w:cs="Arial"/>
                <w:sz w:val="22"/>
                <w:szCs w:val="22"/>
              </w:rPr>
              <w:t xml:space="preserve">, que comprovem a patologia apresentada (audiometria, acuidade visual, radiologia, entre outros).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NÃO serão aceitos laudos incompletos ou ilegíveis</w:t>
            </w:r>
            <w:r w:rsidRPr="007F5CF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5049781B" w14:textId="77777777" w:rsidR="009915A4" w:rsidRPr="007F5CF0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2"/>
          <w:szCs w:val="22"/>
        </w:rPr>
      </w:pPr>
    </w:p>
    <w:p w14:paraId="3D33AA09" w14:textId="169C0190" w:rsidR="007F5CF0" w:rsidRPr="007F5CF0" w:rsidRDefault="007F5CF0" w:rsidP="007F5CF0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ID: __________</w:t>
      </w:r>
    </w:p>
    <w:p w14:paraId="020EFFC1" w14:textId="77777777" w:rsidR="007F5CF0" w:rsidRPr="007F5CF0" w:rsidRDefault="007F5CF0" w:rsidP="00202B4A">
      <w:pPr>
        <w:spacing w:line="276" w:lineRule="auto"/>
        <w:jc w:val="center"/>
        <w:rPr>
          <w:rFonts w:ascii="Arial" w:eastAsia="Arial" w:hAnsi="Arial" w:cs="Arial"/>
          <w:sz w:val="22"/>
          <w:szCs w:val="22"/>
        </w:rPr>
      </w:pPr>
    </w:p>
    <w:p w14:paraId="1476327C" w14:textId="476583F6" w:rsidR="007F5CF0" w:rsidRDefault="007F5CF0" w:rsidP="007F5CF0">
      <w:pPr>
        <w:spacing w:line="276" w:lineRule="auto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eastAsia="Arial" w:hAnsi="Arial" w:cs="Arial"/>
          <w:sz w:val="22"/>
          <w:szCs w:val="22"/>
        </w:rPr>
        <w:t>Deficiência e/ou condição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7F40A02E" w14:textId="77777777" w:rsidTr="007F5CF0">
        <w:tc>
          <w:tcPr>
            <w:tcW w:w="9402" w:type="dxa"/>
          </w:tcPr>
          <w:p w14:paraId="03C031BC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AEE4DA" w14:textId="77777777" w:rsidTr="007F5CF0">
        <w:tc>
          <w:tcPr>
            <w:tcW w:w="9402" w:type="dxa"/>
          </w:tcPr>
          <w:p w14:paraId="6D4E0F53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1C844DAF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AA4F9D5" w14:textId="53ED7234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Descrição das dificuldades decorrentes da deficiência ou condição apresentada que podem ser percebidas e influenciar o processo ensino-aprendizagem e o ambiente educacional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00186B60" w14:textId="77777777" w:rsidTr="008B2BA2">
        <w:tc>
          <w:tcPr>
            <w:tcW w:w="9402" w:type="dxa"/>
          </w:tcPr>
          <w:p w14:paraId="1AD1DD03" w14:textId="77777777" w:rsidR="007F5CF0" w:rsidRDefault="007F5CF0" w:rsidP="008B2BA2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2A08D8" w14:textId="77777777" w:rsidTr="008B2BA2">
        <w:tc>
          <w:tcPr>
            <w:tcW w:w="9402" w:type="dxa"/>
          </w:tcPr>
          <w:p w14:paraId="43DBE697" w14:textId="77777777" w:rsidR="007F5CF0" w:rsidRDefault="007F5CF0" w:rsidP="008B2BA2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46113041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C74F938" w14:textId="75A233B6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AUDITIVA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4C3B3CBC" w14:textId="77777777" w:rsidTr="007F5CF0">
        <w:tc>
          <w:tcPr>
            <w:tcW w:w="4673" w:type="dxa"/>
            <w:gridSpan w:val="2"/>
            <w:vAlign w:val="center"/>
          </w:tcPr>
          <w:p w14:paraId="0BACB778" w14:textId="76FBB3C3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Direito</w:t>
            </w:r>
          </w:p>
        </w:tc>
        <w:tc>
          <w:tcPr>
            <w:tcW w:w="425" w:type="dxa"/>
            <w:vAlign w:val="center"/>
          </w:tcPr>
          <w:p w14:paraId="7C07299E" w14:textId="77777777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294B63AA" w14:textId="2586875E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Esquerdo</w:t>
            </w:r>
          </w:p>
        </w:tc>
      </w:tr>
      <w:tr w:rsidR="007F5CF0" w:rsidRPr="007F5CF0" w14:paraId="2DEB312D" w14:textId="77777777" w:rsidTr="007F5CF0">
        <w:tc>
          <w:tcPr>
            <w:tcW w:w="1880" w:type="dxa"/>
            <w:vAlign w:val="center"/>
          </w:tcPr>
          <w:p w14:paraId="17F6DA2F" w14:textId="3667EE92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  <w:tc>
          <w:tcPr>
            <w:tcW w:w="2793" w:type="dxa"/>
            <w:vAlign w:val="center"/>
          </w:tcPr>
          <w:p w14:paraId="741D0527" w14:textId="4C382590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185B9F55" w14:textId="6389BEC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DFC4497" w14:textId="2105ECF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1881" w:type="dxa"/>
            <w:vAlign w:val="center"/>
          </w:tcPr>
          <w:p w14:paraId="21E01DFD" w14:textId="7B5F950A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</w:tr>
      <w:tr w:rsidR="007F5CF0" w14:paraId="31A8B03D" w14:textId="77777777" w:rsidTr="007F5CF0">
        <w:tc>
          <w:tcPr>
            <w:tcW w:w="1880" w:type="dxa"/>
          </w:tcPr>
          <w:p w14:paraId="48154E28" w14:textId="3503DDFE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 - 250</w:t>
            </w:r>
          </w:p>
        </w:tc>
        <w:tc>
          <w:tcPr>
            <w:tcW w:w="2793" w:type="dxa"/>
          </w:tcPr>
          <w:p w14:paraId="7464257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40FDB39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FDEDF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432F33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48EA5CE6" w14:textId="77777777" w:rsidTr="007F5CF0">
        <w:tc>
          <w:tcPr>
            <w:tcW w:w="1880" w:type="dxa"/>
          </w:tcPr>
          <w:p w14:paraId="02A502DF" w14:textId="70681FA1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51 - 500</w:t>
            </w:r>
          </w:p>
        </w:tc>
        <w:tc>
          <w:tcPr>
            <w:tcW w:w="2793" w:type="dxa"/>
          </w:tcPr>
          <w:p w14:paraId="0F6BE3CE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90F118F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2215C84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24E6E4F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29E7A29A" w14:textId="77777777" w:rsidTr="007F5CF0">
        <w:tc>
          <w:tcPr>
            <w:tcW w:w="1880" w:type="dxa"/>
          </w:tcPr>
          <w:p w14:paraId="26D3A4E6" w14:textId="0170D8E6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501 – 1000</w:t>
            </w:r>
          </w:p>
        </w:tc>
        <w:tc>
          <w:tcPr>
            <w:tcW w:w="2793" w:type="dxa"/>
          </w:tcPr>
          <w:p w14:paraId="2069E16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8F9CC3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21C4DF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52E803D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3083848F" w14:textId="77777777" w:rsidTr="007F5CF0">
        <w:tc>
          <w:tcPr>
            <w:tcW w:w="1880" w:type="dxa"/>
          </w:tcPr>
          <w:p w14:paraId="7627D2EF" w14:textId="0DC48C29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001 – 2000</w:t>
            </w:r>
          </w:p>
        </w:tc>
        <w:tc>
          <w:tcPr>
            <w:tcW w:w="2793" w:type="dxa"/>
          </w:tcPr>
          <w:p w14:paraId="70D4142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315393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303FC26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1910B1D9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126817C1" w14:textId="77777777" w:rsidTr="007F5CF0">
        <w:tc>
          <w:tcPr>
            <w:tcW w:w="1880" w:type="dxa"/>
          </w:tcPr>
          <w:p w14:paraId="2C399B4A" w14:textId="26EF7BD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01 – 3000</w:t>
            </w:r>
          </w:p>
        </w:tc>
        <w:tc>
          <w:tcPr>
            <w:tcW w:w="2793" w:type="dxa"/>
          </w:tcPr>
          <w:p w14:paraId="390726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5E995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22D2ED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7A6BBE1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379BF2B" w14:textId="77777777" w:rsidTr="007F5CF0">
        <w:tc>
          <w:tcPr>
            <w:tcW w:w="1880" w:type="dxa"/>
          </w:tcPr>
          <w:p w14:paraId="0BF27990" w14:textId="4C6F432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001 - 4000</w:t>
            </w:r>
          </w:p>
        </w:tc>
        <w:tc>
          <w:tcPr>
            <w:tcW w:w="2793" w:type="dxa"/>
          </w:tcPr>
          <w:p w14:paraId="702E452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A1F36A6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A804FC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780639A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F8173BB" w14:textId="7A5F7795" w:rsid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3B7B8EBB" w14:textId="77777777" w:rsidR="007F5CF0" w:rsidRDefault="007F5CF0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br w:type="page"/>
      </w:r>
    </w:p>
    <w:p w14:paraId="4E345AC6" w14:textId="239AB01A" w:rsidR="007F742C" w:rsidRPr="00014F9A" w:rsidRDefault="007F742C" w:rsidP="007F742C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014F9A">
        <w:rPr>
          <w:rFonts w:ascii="Arial" w:eastAsia="Arial" w:hAnsi="Arial" w:cs="Arial"/>
          <w:b/>
          <w:sz w:val="20"/>
          <w:szCs w:val="20"/>
        </w:rPr>
        <w:lastRenderedPageBreak/>
        <w:t>Anexo IV Do Edital nº 0</w:t>
      </w:r>
      <w:r w:rsidR="00345939">
        <w:rPr>
          <w:rFonts w:ascii="Arial" w:eastAsia="Arial" w:hAnsi="Arial" w:cs="Arial"/>
          <w:b/>
          <w:sz w:val="20"/>
          <w:szCs w:val="20"/>
        </w:rPr>
        <w:t>2</w:t>
      </w:r>
      <w:r w:rsidR="005F79E7">
        <w:rPr>
          <w:rFonts w:ascii="Arial" w:eastAsia="Arial" w:hAnsi="Arial" w:cs="Arial"/>
          <w:b/>
          <w:sz w:val="20"/>
          <w:szCs w:val="20"/>
        </w:rPr>
        <w:t>8</w:t>
      </w:r>
      <w:bookmarkStart w:id="0" w:name="_GoBack"/>
      <w:bookmarkEnd w:id="0"/>
      <w:r w:rsidRPr="00014F9A">
        <w:rPr>
          <w:rFonts w:ascii="Arial" w:eastAsia="Arial" w:hAnsi="Arial" w:cs="Arial"/>
          <w:b/>
          <w:sz w:val="20"/>
          <w:szCs w:val="20"/>
        </w:rPr>
        <w:t>/0202</w:t>
      </w:r>
      <w:r w:rsidR="00345939">
        <w:rPr>
          <w:rFonts w:ascii="Arial" w:eastAsia="Arial" w:hAnsi="Arial" w:cs="Arial"/>
          <w:b/>
          <w:sz w:val="20"/>
          <w:szCs w:val="20"/>
        </w:rPr>
        <w:t>3</w:t>
      </w:r>
      <w:r w:rsidRPr="00014F9A">
        <w:rPr>
          <w:rFonts w:ascii="Arial" w:eastAsia="Arial" w:hAnsi="Arial" w:cs="Arial"/>
          <w:b/>
          <w:sz w:val="20"/>
          <w:szCs w:val="20"/>
        </w:rPr>
        <w:t>-PEQ (continuação)</w:t>
      </w:r>
    </w:p>
    <w:p w14:paraId="7DA9E913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6370B4D1" w14:textId="75D59ADA" w:rsidR="007F5CF0" w:rsidRDefault="007F5CF0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VISUAL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3B30DA85" w14:textId="77777777" w:rsidTr="008B2BA2">
        <w:tc>
          <w:tcPr>
            <w:tcW w:w="4673" w:type="dxa"/>
            <w:gridSpan w:val="2"/>
            <w:vAlign w:val="center"/>
          </w:tcPr>
          <w:p w14:paraId="2B50013E" w14:textId="25827BD4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Direito</w:t>
            </w:r>
          </w:p>
        </w:tc>
        <w:tc>
          <w:tcPr>
            <w:tcW w:w="425" w:type="dxa"/>
            <w:vAlign w:val="center"/>
          </w:tcPr>
          <w:p w14:paraId="374C7F91" w14:textId="77777777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0CC6A190" w14:textId="7A789960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Esquerdo</w:t>
            </w:r>
          </w:p>
        </w:tc>
      </w:tr>
      <w:tr w:rsidR="007F5CF0" w:rsidRPr="007F5CF0" w14:paraId="37AB98B9" w14:textId="77777777" w:rsidTr="008B2BA2">
        <w:tc>
          <w:tcPr>
            <w:tcW w:w="1880" w:type="dxa"/>
            <w:vAlign w:val="center"/>
          </w:tcPr>
          <w:p w14:paraId="5C3BE58C" w14:textId="14765578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</w:p>
        </w:tc>
        <w:tc>
          <w:tcPr>
            <w:tcW w:w="2793" w:type="dxa"/>
            <w:vAlign w:val="center"/>
          </w:tcPr>
          <w:p w14:paraId="00E225C6" w14:textId="77777777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7ECFBE58" w14:textId="77777777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2C636A0" w14:textId="33C0006A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”</w:t>
            </w:r>
          </w:p>
        </w:tc>
        <w:tc>
          <w:tcPr>
            <w:tcW w:w="1881" w:type="dxa"/>
            <w:vAlign w:val="center"/>
          </w:tcPr>
          <w:p w14:paraId="092A527F" w14:textId="48CB779B" w:rsidR="007F5CF0" w:rsidRPr="007F5CF0" w:rsidRDefault="00777281" w:rsidP="008B2BA2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</w:tr>
      <w:tr w:rsidR="00777281" w14:paraId="1F782F1E" w14:textId="77777777" w:rsidTr="008B2BA2">
        <w:tc>
          <w:tcPr>
            <w:tcW w:w="1880" w:type="dxa"/>
          </w:tcPr>
          <w:p w14:paraId="4D0EBFB9" w14:textId="10F7436D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2793" w:type="dxa"/>
          </w:tcPr>
          <w:p w14:paraId="49DDF48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FB7E9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5527B" w14:textId="210E251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1881" w:type="dxa"/>
          </w:tcPr>
          <w:p w14:paraId="49AA25C7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76153196" w14:textId="77777777" w:rsidTr="008B2BA2">
        <w:tc>
          <w:tcPr>
            <w:tcW w:w="1880" w:type="dxa"/>
          </w:tcPr>
          <w:p w14:paraId="60B453FC" w14:textId="78E2723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2793" w:type="dxa"/>
          </w:tcPr>
          <w:p w14:paraId="0106CC5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7CD98DE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126AE04" w14:textId="36B208A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1881" w:type="dxa"/>
          </w:tcPr>
          <w:p w14:paraId="03EEAAA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8FD358B" w14:textId="77777777" w:rsidTr="008B2BA2">
        <w:tc>
          <w:tcPr>
            <w:tcW w:w="1880" w:type="dxa"/>
          </w:tcPr>
          <w:p w14:paraId="261C49CB" w14:textId="22442B4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2793" w:type="dxa"/>
          </w:tcPr>
          <w:p w14:paraId="2647C5C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2A7BB67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712E1A5" w14:textId="6702969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1881" w:type="dxa"/>
          </w:tcPr>
          <w:p w14:paraId="5A67538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6B9B83F7" w14:textId="77777777" w:rsidTr="008B2BA2">
        <w:tc>
          <w:tcPr>
            <w:tcW w:w="1880" w:type="dxa"/>
          </w:tcPr>
          <w:p w14:paraId="34FBEFDC" w14:textId="2C3D1C5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2793" w:type="dxa"/>
          </w:tcPr>
          <w:p w14:paraId="402DA70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26CDAA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50C49B4" w14:textId="69588B0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1881" w:type="dxa"/>
          </w:tcPr>
          <w:p w14:paraId="1374317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01A39C9" w14:textId="77777777" w:rsidTr="008B2BA2">
        <w:tc>
          <w:tcPr>
            <w:tcW w:w="1880" w:type="dxa"/>
          </w:tcPr>
          <w:p w14:paraId="482288BA" w14:textId="3F74C50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2793" w:type="dxa"/>
          </w:tcPr>
          <w:p w14:paraId="6FE413E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BDD2219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D71D926" w14:textId="04DA79C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1881" w:type="dxa"/>
          </w:tcPr>
          <w:p w14:paraId="63A445E4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4759AA3" w14:textId="77777777" w:rsidTr="008B2BA2">
        <w:tc>
          <w:tcPr>
            <w:tcW w:w="1880" w:type="dxa"/>
          </w:tcPr>
          <w:p w14:paraId="79279474" w14:textId="7DB7FA81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2793" w:type="dxa"/>
          </w:tcPr>
          <w:p w14:paraId="7E772E6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D3D41C0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72102C1A" w14:textId="4C7E0F19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1881" w:type="dxa"/>
          </w:tcPr>
          <w:p w14:paraId="7178DAF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0DEBC61" w14:textId="77777777" w:rsidTr="008B2BA2">
        <w:tc>
          <w:tcPr>
            <w:tcW w:w="1880" w:type="dxa"/>
          </w:tcPr>
          <w:p w14:paraId="0180DF1F" w14:textId="1BED873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2793" w:type="dxa"/>
          </w:tcPr>
          <w:p w14:paraId="47FC4DF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5474B2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B1A0CDB" w14:textId="1B16031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1881" w:type="dxa"/>
          </w:tcPr>
          <w:p w14:paraId="016BD53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4C9A6EA" w14:textId="77777777" w:rsidTr="008B2BA2">
        <w:tc>
          <w:tcPr>
            <w:tcW w:w="1880" w:type="dxa"/>
          </w:tcPr>
          <w:p w14:paraId="4A5029A3" w14:textId="15FA920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2793" w:type="dxa"/>
          </w:tcPr>
          <w:p w14:paraId="005A30D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F10DE7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3F2DE" w14:textId="3680FDA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1881" w:type="dxa"/>
          </w:tcPr>
          <w:p w14:paraId="14F9233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50A44B5" w14:textId="77777777" w:rsidTr="008B2BA2">
        <w:tc>
          <w:tcPr>
            <w:tcW w:w="1880" w:type="dxa"/>
          </w:tcPr>
          <w:p w14:paraId="5C589835" w14:textId="48C0A17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2793" w:type="dxa"/>
          </w:tcPr>
          <w:p w14:paraId="4DD408D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5A64D76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9A98C4C" w14:textId="0D905613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1881" w:type="dxa"/>
          </w:tcPr>
          <w:p w14:paraId="28782AA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E1ABF27" w14:textId="4855F226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77281">
        <w:rPr>
          <w:rFonts w:ascii="Arial" w:hAnsi="Arial" w:cs="Arial"/>
          <w:sz w:val="22"/>
          <w:szCs w:val="22"/>
        </w:rPr>
        <w:t>Declaro estar ciente de que é crime, previsto no Código Penal, “</w:t>
      </w:r>
      <w:r w:rsidRPr="000D0230">
        <w:rPr>
          <w:rFonts w:ascii="Arial" w:hAnsi="Arial" w:cs="Arial"/>
          <w:i/>
          <w:iCs/>
          <w:sz w:val="22"/>
          <w:szCs w:val="22"/>
        </w:rPr>
        <w:t>dar o médico, no exercício da sua profissão, atestado falso</w:t>
      </w:r>
      <w:r w:rsidRPr="00777281">
        <w:rPr>
          <w:rFonts w:ascii="Arial" w:hAnsi="Arial" w:cs="Arial"/>
          <w:sz w:val="22"/>
          <w:szCs w:val="22"/>
        </w:rPr>
        <w:t>” (art. 302) e “</w:t>
      </w:r>
      <w:r w:rsidRPr="000D0230">
        <w:rPr>
          <w:rFonts w:ascii="Arial" w:hAnsi="Arial" w:cs="Arial"/>
          <w:i/>
          <w:iCs/>
          <w:sz w:val="22"/>
          <w:szCs w:val="22"/>
        </w:rPr>
        <w:t xml:space="preserve">fazer uso de qualquer dos papéis falsificados ou alterados, a que se referem os </w:t>
      </w:r>
      <w:proofErr w:type="spellStart"/>
      <w:r w:rsidR="00E521B9">
        <w:rPr>
          <w:rFonts w:ascii="Arial" w:hAnsi="Arial" w:cs="Arial"/>
          <w:i/>
          <w:iCs/>
          <w:sz w:val="22"/>
          <w:szCs w:val="22"/>
        </w:rPr>
        <w:t>A</w:t>
      </w:r>
      <w:r w:rsidRPr="000D0230">
        <w:rPr>
          <w:rFonts w:ascii="Arial" w:hAnsi="Arial" w:cs="Arial"/>
          <w:i/>
          <w:iCs/>
          <w:sz w:val="22"/>
          <w:szCs w:val="22"/>
        </w:rPr>
        <w:t>rts</w:t>
      </w:r>
      <w:proofErr w:type="spellEnd"/>
      <w:r w:rsidRPr="000D0230">
        <w:rPr>
          <w:rFonts w:ascii="Arial" w:hAnsi="Arial" w:cs="Arial"/>
          <w:i/>
          <w:iCs/>
          <w:sz w:val="22"/>
          <w:szCs w:val="22"/>
        </w:rPr>
        <w:t>. 297 a 302</w:t>
      </w:r>
      <w:r w:rsidRPr="00777281">
        <w:rPr>
          <w:rFonts w:ascii="Arial" w:hAnsi="Arial" w:cs="Arial"/>
          <w:sz w:val="22"/>
          <w:szCs w:val="22"/>
        </w:rPr>
        <w:t>” (art. 304).</w:t>
      </w:r>
    </w:p>
    <w:p w14:paraId="6B88992B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209A3C0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6DBC8A8" w14:textId="5B4505B1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</w:t>
      </w:r>
      <w:r w:rsidR="00E521B9">
        <w:rPr>
          <w:rFonts w:ascii="Arial" w:hAnsi="Arial" w:cs="Arial"/>
          <w:sz w:val="22"/>
          <w:szCs w:val="22"/>
        </w:rPr>
        <w:t>cidade</w:t>
      </w:r>
      <w:r>
        <w:rPr>
          <w:rFonts w:ascii="Arial" w:hAnsi="Arial" w:cs="Arial"/>
          <w:sz w:val="22"/>
          <w:szCs w:val="22"/>
        </w:rPr>
        <w:t xml:space="preserve">_____________, ______ de ________________________ </w:t>
      </w:r>
      <w:proofErr w:type="spellStart"/>
      <w:r>
        <w:rPr>
          <w:rFonts w:ascii="Arial" w:hAnsi="Arial" w:cs="Arial"/>
          <w:sz w:val="22"/>
          <w:szCs w:val="22"/>
        </w:rPr>
        <w:t>de</w:t>
      </w:r>
      <w:proofErr w:type="spellEnd"/>
      <w:r>
        <w:rPr>
          <w:rFonts w:ascii="Arial" w:hAnsi="Arial" w:cs="Arial"/>
          <w:sz w:val="22"/>
          <w:szCs w:val="22"/>
        </w:rPr>
        <w:t xml:space="preserve"> 20____.</w:t>
      </w:r>
    </w:p>
    <w:p w14:paraId="08AD8896" w14:textId="77777777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</w:p>
    <w:p w14:paraId="0766E91D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508"/>
        <w:gridCol w:w="1894"/>
      </w:tblGrid>
      <w:tr w:rsidR="00777281" w14:paraId="54A8D130" w14:textId="77777777" w:rsidTr="00777281">
        <w:tc>
          <w:tcPr>
            <w:tcW w:w="7508" w:type="dxa"/>
          </w:tcPr>
          <w:p w14:paraId="1E980DF6" w14:textId="37323D3F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me do médico:</w:t>
            </w:r>
          </w:p>
        </w:tc>
        <w:tc>
          <w:tcPr>
            <w:tcW w:w="1894" w:type="dxa"/>
          </w:tcPr>
          <w:p w14:paraId="4A5C5EAC" w14:textId="6DAB9BCE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RM:</w:t>
            </w:r>
          </w:p>
        </w:tc>
      </w:tr>
      <w:tr w:rsidR="00777281" w14:paraId="110C60C7" w14:textId="77777777" w:rsidTr="00777281">
        <w:tc>
          <w:tcPr>
            <w:tcW w:w="7508" w:type="dxa"/>
          </w:tcPr>
          <w:p w14:paraId="6B6DFD12" w14:textId="5F77A6F2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pecialidade:</w:t>
            </w:r>
          </w:p>
        </w:tc>
        <w:tc>
          <w:tcPr>
            <w:tcW w:w="1894" w:type="dxa"/>
          </w:tcPr>
          <w:p w14:paraId="7592852F" w14:textId="46100F51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tado:</w:t>
            </w:r>
          </w:p>
        </w:tc>
      </w:tr>
      <w:tr w:rsidR="00777281" w14:paraId="6A30B70B" w14:textId="77777777" w:rsidTr="00F90D52">
        <w:tc>
          <w:tcPr>
            <w:tcW w:w="9402" w:type="dxa"/>
            <w:gridSpan w:val="2"/>
          </w:tcPr>
          <w:p w14:paraId="5CEDCDDA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9FF01A2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D261CEE" w14:textId="07464AD9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imbo e assinatura</w:t>
            </w:r>
          </w:p>
        </w:tc>
      </w:tr>
      <w:tr w:rsidR="00777281" w14:paraId="756E713E" w14:textId="77777777" w:rsidTr="00B83A1F">
        <w:tc>
          <w:tcPr>
            <w:tcW w:w="9402" w:type="dxa"/>
            <w:gridSpan w:val="2"/>
          </w:tcPr>
          <w:p w14:paraId="776EEC5C" w14:textId="26C7A857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ubricar todas as páginas</w:t>
            </w:r>
          </w:p>
        </w:tc>
      </w:tr>
    </w:tbl>
    <w:p w14:paraId="75419602" w14:textId="77777777" w:rsidR="007F742C" w:rsidRDefault="007F742C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F0E1801" w14:textId="1B2E9CB8" w:rsidR="007F742C" w:rsidRPr="00777281" w:rsidRDefault="007F742C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s.:</w:t>
      </w:r>
      <w:r w:rsidRPr="00777281">
        <w:rPr>
          <w:rFonts w:ascii="Arial" w:hAnsi="Arial" w:cs="Arial"/>
          <w:sz w:val="22"/>
          <w:szCs w:val="22"/>
        </w:rPr>
        <w:t xml:space="preserve">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p w14:paraId="3D46D74E" w14:textId="5D22CD66" w:rsidR="00AE2C4E" w:rsidRDefault="00AE2C4E">
      <w:pPr>
        <w:rPr>
          <w:rFonts w:ascii="Arial" w:hAnsi="Arial" w:cs="Arial"/>
          <w:sz w:val="22"/>
          <w:szCs w:val="22"/>
        </w:rPr>
      </w:pPr>
    </w:p>
    <w:sectPr w:rsidR="00AE2C4E" w:rsidSect="00270571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C00E7D" w14:textId="77777777" w:rsidR="006C5150" w:rsidRDefault="006C5150">
      <w:r>
        <w:separator/>
      </w:r>
    </w:p>
  </w:endnote>
  <w:endnote w:type="continuationSeparator" w:id="0">
    <w:p w14:paraId="6F85D19A" w14:textId="77777777" w:rsidR="006C5150" w:rsidRDefault="006C51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A50788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3B9055" w14:textId="77777777" w:rsidR="006C5150" w:rsidRDefault="006C5150">
      <w:r>
        <w:separator/>
      </w:r>
    </w:p>
  </w:footnote>
  <w:footnote w:type="continuationSeparator" w:id="0">
    <w:p w14:paraId="0598605B" w14:textId="77777777" w:rsidR="006C5150" w:rsidRDefault="006C515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FF17DE" w14:textId="48D062CF" w:rsidR="007560C1" w:rsidRPr="00540949" w:rsidRDefault="007560C1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0C1" w:rsidRPr="00540949" w:rsidRDefault="007560C1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0C1" w:rsidRDefault="007560C1" w:rsidP="007560C1">
    <w:pPr>
      <w:pStyle w:val="Cabealho"/>
    </w:pPr>
  </w:p>
  <w:p w14:paraId="6FF48990" w14:textId="37A15FDC" w:rsidR="001B1F6F" w:rsidRPr="007560C1" w:rsidRDefault="001B1F6F" w:rsidP="007560C1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7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0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7"/>
  </w:num>
  <w:num w:numId="5">
    <w:abstractNumId w:val="9"/>
  </w:num>
  <w:num w:numId="6">
    <w:abstractNumId w:val="8"/>
  </w:num>
  <w:num w:numId="7">
    <w:abstractNumId w:val="5"/>
  </w:num>
  <w:num w:numId="8">
    <w:abstractNumId w:val="10"/>
  </w:num>
  <w:num w:numId="9">
    <w:abstractNumId w:val="0"/>
  </w:num>
  <w:num w:numId="10">
    <w:abstractNumId w:val="3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gFAHNqok0tAAAA"/>
  </w:docVars>
  <w:rsids>
    <w:rsidRoot w:val="001B1F6F"/>
    <w:rsid w:val="00003073"/>
    <w:rsid w:val="00005327"/>
    <w:rsid w:val="0000736B"/>
    <w:rsid w:val="00007A78"/>
    <w:rsid w:val="00014F9A"/>
    <w:rsid w:val="00022A72"/>
    <w:rsid w:val="00025E47"/>
    <w:rsid w:val="000311DE"/>
    <w:rsid w:val="000342D3"/>
    <w:rsid w:val="0003738D"/>
    <w:rsid w:val="000435D7"/>
    <w:rsid w:val="00043F60"/>
    <w:rsid w:val="000472AB"/>
    <w:rsid w:val="00060F5B"/>
    <w:rsid w:val="00064EDA"/>
    <w:rsid w:val="00075FFF"/>
    <w:rsid w:val="00086AA4"/>
    <w:rsid w:val="000918F8"/>
    <w:rsid w:val="000960F6"/>
    <w:rsid w:val="00096492"/>
    <w:rsid w:val="000977FF"/>
    <w:rsid w:val="000A75CE"/>
    <w:rsid w:val="000B24BF"/>
    <w:rsid w:val="000B253B"/>
    <w:rsid w:val="000B79E3"/>
    <w:rsid w:val="000D0230"/>
    <w:rsid w:val="000E11BA"/>
    <w:rsid w:val="000E2F14"/>
    <w:rsid w:val="000E31E1"/>
    <w:rsid w:val="000F2E0D"/>
    <w:rsid w:val="000F34B2"/>
    <w:rsid w:val="00100497"/>
    <w:rsid w:val="0010423F"/>
    <w:rsid w:val="00104F59"/>
    <w:rsid w:val="0011134F"/>
    <w:rsid w:val="001207CD"/>
    <w:rsid w:val="00125105"/>
    <w:rsid w:val="0012590F"/>
    <w:rsid w:val="001303CF"/>
    <w:rsid w:val="00136034"/>
    <w:rsid w:val="00137A19"/>
    <w:rsid w:val="0014049B"/>
    <w:rsid w:val="00166E5E"/>
    <w:rsid w:val="00180E2E"/>
    <w:rsid w:val="00182A96"/>
    <w:rsid w:val="001871F9"/>
    <w:rsid w:val="00192310"/>
    <w:rsid w:val="00193E07"/>
    <w:rsid w:val="001955B1"/>
    <w:rsid w:val="00196EA2"/>
    <w:rsid w:val="001B1F6F"/>
    <w:rsid w:val="001B25CC"/>
    <w:rsid w:val="001B7C1C"/>
    <w:rsid w:val="001C2A6F"/>
    <w:rsid w:val="001C53F8"/>
    <w:rsid w:val="001C583C"/>
    <w:rsid w:val="001E3794"/>
    <w:rsid w:val="001E7B9E"/>
    <w:rsid w:val="001F7015"/>
    <w:rsid w:val="001F787B"/>
    <w:rsid w:val="001F7CC1"/>
    <w:rsid w:val="00202B4A"/>
    <w:rsid w:val="0021040F"/>
    <w:rsid w:val="00221FE7"/>
    <w:rsid w:val="00224FDB"/>
    <w:rsid w:val="00235678"/>
    <w:rsid w:val="00241498"/>
    <w:rsid w:val="00241B73"/>
    <w:rsid w:val="002521EA"/>
    <w:rsid w:val="00252B80"/>
    <w:rsid w:val="00253AAA"/>
    <w:rsid w:val="0025741F"/>
    <w:rsid w:val="00264A92"/>
    <w:rsid w:val="00270571"/>
    <w:rsid w:val="00295C77"/>
    <w:rsid w:val="002B66C3"/>
    <w:rsid w:val="002C45E5"/>
    <w:rsid w:val="002C474C"/>
    <w:rsid w:val="002D094D"/>
    <w:rsid w:val="002D34B1"/>
    <w:rsid w:val="002E0991"/>
    <w:rsid w:val="002E7591"/>
    <w:rsid w:val="002E7F99"/>
    <w:rsid w:val="003001D0"/>
    <w:rsid w:val="00300439"/>
    <w:rsid w:val="003022A9"/>
    <w:rsid w:val="00305FE8"/>
    <w:rsid w:val="0031024A"/>
    <w:rsid w:val="0031169D"/>
    <w:rsid w:val="0031468A"/>
    <w:rsid w:val="0031472A"/>
    <w:rsid w:val="0032117A"/>
    <w:rsid w:val="00321215"/>
    <w:rsid w:val="003250D8"/>
    <w:rsid w:val="00336642"/>
    <w:rsid w:val="00341F9F"/>
    <w:rsid w:val="00342EF3"/>
    <w:rsid w:val="00345939"/>
    <w:rsid w:val="00347C54"/>
    <w:rsid w:val="00354C04"/>
    <w:rsid w:val="003551B7"/>
    <w:rsid w:val="00356A65"/>
    <w:rsid w:val="003615AE"/>
    <w:rsid w:val="00371744"/>
    <w:rsid w:val="00375DC1"/>
    <w:rsid w:val="00383221"/>
    <w:rsid w:val="00384E80"/>
    <w:rsid w:val="003869D0"/>
    <w:rsid w:val="00390E92"/>
    <w:rsid w:val="003A6FDB"/>
    <w:rsid w:val="003B1400"/>
    <w:rsid w:val="003B586F"/>
    <w:rsid w:val="003C15FC"/>
    <w:rsid w:val="003C62C3"/>
    <w:rsid w:val="003D2A73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3948"/>
    <w:rsid w:val="00464164"/>
    <w:rsid w:val="00465892"/>
    <w:rsid w:val="00471CDA"/>
    <w:rsid w:val="00475710"/>
    <w:rsid w:val="0048228A"/>
    <w:rsid w:val="004A51F5"/>
    <w:rsid w:val="004B0450"/>
    <w:rsid w:val="004B48DD"/>
    <w:rsid w:val="004B57FD"/>
    <w:rsid w:val="004E1118"/>
    <w:rsid w:val="004E35B0"/>
    <w:rsid w:val="004F5EB8"/>
    <w:rsid w:val="004F5EBD"/>
    <w:rsid w:val="005011AE"/>
    <w:rsid w:val="0050138E"/>
    <w:rsid w:val="00521886"/>
    <w:rsid w:val="00521F07"/>
    <w:rsid w:val="00522030"/>
    <w:rsid w:val="00522E44"/>
    <w:rsid w:val="00531568"/>
    <w:rsid w:val="0053218C"/>
    <w:rsid w:val="00532D74"/>
    <w:rsid w:val="00534E43"/>
    <w:rsid w:val="00540949"/>
    <w:rsid w:val="00541E32"/>
    <w:rsid w:val="00544054"/>
    <w:rsid w:val="00551E3E"/>
    <w:rsid w:val="00555065"/>
    <w:rsid w:val="00565AD6"/>
    <w:rsid w:val="00574424"/>
    <w:rsid w:val="00585E86"/>
    <w:rsid w:val="00596849"/>
    <w:rsid w:val="005A138A"/>
    <w:rsid w:val="005A22A7"/>
    <w:rsid w:val="005A5863"/>
    <w:rsid w:val="005A6F77"/>
    <w:rsid w:val="005B6A52"/>
    <w:rsid w:val="005C3A76"/>
    <w:rsid w:val="005C3B85"/>
    <w:rsid w:val="005D483A"/>
    <w:rsid w:val="005E4423"/>
    <w:rsid w:val="005F360C"/>
    <w:rsid w:val="005F417A"/>
    <w:rsid w:val="005F79E7"/>
    <w:rsid w:val="00600DBC"/>
    <w:rsid w:val="006047D8"/>
    <w:rsid w:val="00606C28"/>
    <w:rsid w:val="0061612F"/>
    <w:rsid w:val="00623DD4"/>
    <w:rsid w:val="0062569C"/>
    <w:rsid w:val="00633D17"/>
    <w:rsid w:val="00641DDE"/>
    <w:rsid w:val="00647834"/>
    <w:rsid w:val="00657104"/>
    <w:rsid w:val="00660BA0"/>
    <w:rsid w:val="00662464"/>
    <w:rsid w:val="00662D99"/>
    <w:rsid w:val="00663124"/>
    <w:rsid w:val="00682E1E"/>
    <w:rsid w:val="0069653B"/>
    <w:rsid w:val="006A2C13"/>
    <w:rsid w:val="006A4D0A"/>
    <w:rsid w:val="006A5DC3"/>
    <w:rsid w:val="006B0865"/>
    <w:rsid w:val="006B1A79"/>
    <w:rsid w:val="006B3539"/>
    <w:rsid w:val="006B48AC"/>
    <w:rsid w:val="006B5D7B"/>
    <w:rsid w:val="006C3EC3"/>
    <w:rsid w:val="006C5150"/>
    <w:rsid w:val="006C78AA"/>
    <w:rsid w:val="006E0B0B"/>
    <w:rsid w:val="00702B55"/>
    <w:rsid w:val="00706DBF"/>
    <w:rsid w:val="0071363D"/>
    <w:rsid w:val="00723416"/>
    <w:rsid w:val="00724809"/>
    <w:rsid w:val="0073189A"/>
    <w:rsid w:val="00735005"/>
    <w:rsid w:val="00735483"/>
    <w:rsid w:val="007356A2"/>
    <w:rsid w:val="007560C1"/>
    <w:rsid w:val="00763850"/>
    <w:rsid w:val="007640F7"/>
    <w:rsid w:val="00777281"/>
    <w:rsid w:val="00777957"/>
    <w:rsid w:val="007801B5"/>
    <w:rsid w:val="00780EEE"/>
    <w:rsid w:val="00780F51"/>
    <w:rsid w:val="007821F9"/>
    <w:rsid w:val="007911E7"/>
    <w:rsid w:val="00795F4F"/>
    <w:rsid w:val="0079708A"/>
    <w:rsid w:val="007A140B"/>
    <w:rsid w:val="007A7EEE"/>
    <w:rsid w:val="007B0412"/>
    <w:rsid w:val="007B57FA"/>
    <w:rsid w:val="007D242E"/>
    <w:rsid w:val="007D644E"/>
    <w:rsid w:val="007E12D7"/>
    <w:rsid w:val="007E171D"/>
    <w:rsid w:val="007E35D1"/>
    <w:rsid w:val="007F114B"/>
    <w:rsid w:val="007F2761"/>
    <w:rsid w:val="007F5CF0"/>
    <w:rsid w:val="007F742C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47A1"/>
    <w:rsid w:val="008669C5"/>
    <w:rsid w:val="0086788C"/>
    <w:rsid w:val="008678D5"/>
    <w:rsid w:val="00887C64"/>
    <w:rsid w:val="00890927"/>
    <w:rsid w:val="00894938"/>
    <w:rsid w:val="008B1ADA"/>
    <w:rsid w:val="008C6801"/>
    <w:rsid w:val="008D372F"/>
    <w:rsid w:val="008D4135"/>
    <w:rsid w:val="008F37E2"/>
    <w:rsid w:val="00930618"/>
    <w:rsid w:val="009316A1"/>
    <w:rsid w:val="00947972"/>
    <w:rsid w:val="00962A96"/>
    <w:rsid w:val="00985EF1"/>
    <w:rsid w:val="009915A4"/>
    <w:rsid w:val="0099243F"/>
    <w:rsid w:val="009947CA"/>
    <w:rsid w:val="009B4066"/>
    <w:rsid w:val="009C2276"/>
    <w:rsid w:val="009C6512"/>
    <w:rsid w:val="009D3EE5"/>
    <w:rsid w:val="009E65EE"/>
    <w:rsid w:val="00A074E1"/>
    <w:rsid w:val="00A134D8"/>
    <w:rsid w:val="00A17B8C"/>
    <w:rsid w:val="00A234D0"/>
    <w:rsid w:val="00A26313"/>
    <w:rsid w:val="00A3010D"/>
    <w:rsid w:val="00A3107B"/>
    <w:rsid w:val="00A34681"/>
    <w:rsid w:val="00A35510"/>
    <w:rsid w:val="00A41974"/>
    <w:rsid w:val="00A43770"/>
    <w:rsid w:val="00A56566"/>
    <w:rsid w:val="00A57C5F"/>
    <w:rsid w:val="00A62ACC"/>
    <w:rsid w:val="00A66A65"/>
    <w:rsid w:val="00A7376C"/>
    <w:rsid w:val="00A73E9A"/>
    <w:rsid w:val="00A82E7A"/>
    <w:rsid w:val="00A83062"/>
    <w:rsid w:val="00A949C0"/>
    <w:rsid w:val="00A97342"/>
    <w:rsid w:val="00AA5E0C"/>
    <w:rsid w:val="00AB11F7"/>
    <w:rsid w:val="00AB5C47"/>
    <w:rsid w:val="00AB6BB2"/>
    <w:rsid w:val="00AC36DB"/>
    <w:rsid w:val="00AC4C96"/>
    <w:rsid w:val="00AC75CC"/>
    <w:rsid w:val="00AD0327"/>
    <w:rsid w:val="00AD3E56"/>
    <w:rsid w:val="00AD4BE7"/>
    <w:rsid w:val="00AD558D"/>
    <w:rsid w:val="00AE2C4E"/>
    <w:rsid w:val="00B0033E"/>
    <w:rsid w:val="00B01FC0"/>
    <w:rsid w:val="00B04B71"/>
    <w:rsid w:val="00B11D36"/>
    <w:rsid w:val="00B13E0F"/>
    <w:rsid w:val="00B146C1"/>
    <w:rsid w:val="00B1498D"/>
    <w:rsid w:val="00B248F2"/>
    <w:rsid w:val="00B25D82"/>
    <w:rsid w:val="00B26DE5"/>
    <w:rsid w:val="00B3006F"/>
    <w:rsid w:val="00B438E2"/>
    <w:rsid w:val="00B458CD"/>
    <w:rsid w:val="00B46089"/>
    <w:rsid w:val="00B52987"/>
    <w:rsid w:val="00B65A12"/>
    <w:rsid w:val="00B66C70"/>
    <w:rsid w:val="00B67EC8"/>
    <w:rsid w:val="00B709B8"/>
    <w:rsid w:val="00B72B8E"/>
    <w:rsid w:val="00B95B4E"/>
    <w:rsid w:val="00B967CD"/>
    <w:rsid w:val="00B96DDF"/>
    <w:rsid w:val="00BA0DD2"/>
    <w:rsid w:val="00BA2111"/>
    <w:rsid w:val="00BA713A"/>
    <w:rsid w:val="00BB581F"/>
    <w:rsid w:val="00BB6B11"/>
    <w:rsid w:val="00BD3156"/>
    <w:rsid w:val="00BD3B6E"/>
    <w:rsid w:val="00BD60C8"/>
    <w:rsid w:val="00BD6B01"/>
    <w:rsid w:val="00BF19F3"/>
    <w:rsid w:val="00BF4F4B"/>
    <w:rsid w:val="00C01B25"/>
    <w:rsid w:val="00C02AEB"/>
    <w:rsid w:val="00C03944"/>
    <w:rsid w:val="00C05E95"/>
    <w:rsid w:val="00C17932"/>
    <w:rsid w:val="00C3245B"/>
    <w:rsid w:val="00C44944"/>
    <w:rsid w:val="00C46F16"/>
    <w:rsid w:val="00C53060"/>
    <w:rsid w:val="00C53B0F"/>
    <w:rsid w:val="00C5602A"/>
    <w:rsid w:val="00C5615B"/>
    <w:rsid w:val="00C606EA"/>
    <w:rsid w:val="00C710DD"/>
    <w:rsid w:val="00C734FB"/>
    <w:rsid w:val="00C81EA5"/>
    <w:rsid w:val="00C85C40"/>
    <w:rsid w:val="00C94E98"/>
    <w:rsid w:val="00C97799"/>
    <w:rsid w:val="00CA49E2"/>
    <w:rsid w:val="00CA61EB"/>
    <w:rsid w:val="00CD3A5E"/>
    <w:rsid w:val="00CE178B"/>
    <w:rsid w:val="00CE1D11"/>
    <w:rsid w:val="00CE31AD"/>
    <w:rsid w:val="00CF0BA1"/>
    <w:rsid w:val="00CF722A"/>
    <w:rsid w:val="00D0423C"/>
    <w:rsid w:val="00D1373B"/>
    <w:rsid w:val="00D21563"/>
    <w:rsid w:val="00D25A61"/>
    <w:rsid w:val="00D333F5"/>
    <w:rsid w:val="00D417AF"/>
    <w:rsid w:val="00D42961"/>
    <w:rsid w:val="00D50EF2"/>
    <w:rsid w:val="00D5134C"/>
    <w:rsid w:val="00D54C46"/>
    <w:rsid w:val="00D6009B"/>
    <w:rsid w:val="00D70E86"/>
    <w:rsid w:val="00D74B60"/>
    <w:rsid w:val="00D863D9"/>
    <w:rsid w:val="00D86D39"/>
    <w:rsid w:val="00D90B82"/>
    <w:rsid w:val="00D92FDD"/>
    <w:rsid w:val="00D9529C"/>
    <w:rsid w:val="00D955F6"/>
    <w:rsid w:val="00DA4D98"/>
    <w:rsid w:val="00DB74DB"/>
    <w:rsid w:val="00DB7DE7"/>
    <w:rsid w:val="00DC1618"/>
    <w:rsid w:val="00DD46F3"/>
    <w:rsid w:val="00DD496F"/>
    <w:rsid w:val="00DE5E28"/>
    <w:rsid w:val="00DF1DA7"/>
    <w:rsid w:val="00E0753A"/>
    <w:rsid w:val="00E132FE"/>
    <w:rsid w:val="00E144E4"/>
    <w:rsid w:val="00E1468A"/>
    <w:rsid w:val="00E15FFF"/>
    <w:rsid w:val="00E16F19"/>
    <w:rsid w:val="00E25A33"/>
    <w:rsid w:val="00E33788"/>
    <w:rsid w:val="00E34189"/>
    <w:rsid w:val="00E3675F"/>
    <w:rsid w:val="00E44622"/>
    <w:rsid w:val="00E521B9"/>
    <w:rsid w:val="00E54FC7"/>
    <w:rsid w:val="00E5758C"/>
    <w:rsid w:val="00E62AED"/>
    <w:rsid w:val="00E807E5"/>
    <w:rsid w:val="00E86CE8"/>
    <w:rsid w:val="00E8783B"/>
    <w:rsid w:val="00E87B2F"/>
    <w:rsid w:val="00E91724"/>
    <w:rsid w:val="00E94784"/>
    <w:rsid w:val="00E95708"/>
    <w:rsid w:val="00E95EA0"/>
    <w:rsid w:val="00E96A0A"/>
    <w:rsid w:val="00E97F6C"/>
    <w:rsid w:val="00EA4AFA"/>
    <w:rsid w:val="00EA5FC3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51A7"/>
    <w:rsid w:val="00ED74E2"/>
    <w:rsid w:val="00F027FF"/>
    <w:rsid w:val="00F11EE3"/>
    <w:rsid w:val="00F178B8"/>
    <w:rsid w:val="00F22DE3"/>
    <w:rsid w:val="00F23127"/>
    <w:rsid w:val="00F235E5"/>
    <w:rsid w:val="00F30589"/>
    <w:rsid w:val="00F316C6"/>
    <w:rsid w:val="00F335C8"/>
    <w:rsid w:val="00F41DFB"/>
    <w:rsid w:val="00F43603"/>
    <w:rsid w:val="00F45D3E"/>
    <w:rsid w:val="00F469CB"/>
    <w:rsid w:val="00F76371"/>
    <w:rsid w:val="00F77FA9"/>
    <w:rsid w:val="00F81A6B"/>
    <w:rsid w:val="00F9029A"/>
    <w:rsid w:val="00F91810"/>
    <w:rsid w:val="00F93AFC"/>
    <w:rsid w:val="00FA09D5"/>
    <w:rsid w:val="00FA364C"/>
    <w:rsid w:val="00FB799B"/>
    <w:rsid w:val="00FC79EC"/>
    <w:rsid w:val="00FD354A"/>
    <w:rsid w:val="00FD49CB"/>
    <w:rsid w:val="00FD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UnresolvedMention">
    <w:name w:val="Unresolved Mention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35FF07-B3A5-414F-996E-24B3B4C019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9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6</cp:revision>
  <cp:lastPrinted>2022-05-03T12:27:00Z</cp:lastPrinted>
  <dcterms:created xsi:type="dcterms:W3CDTF">2022-12-04T01:28:00Z</dcterms:created>
  <dcterms:modified xsi:type="dcterms:W3CDTF">2023-06-22T12:19:00Z</dcterms:modified>
</cp:coreProperties>
</file>